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446F0FBF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CE6AB7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Agenda</w:t>
            </w:r>
          </w:p>
          <w:p w14:paraId="71FCD525" w14:textId="1FEA5D4A" w:rsidR="51A09620" w:rsidRPr="005F2BE0" w:rsidRDefault="001F21A2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pril 15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E96C2E1" w14:textId="17ECE335" w:rsidR="001F21A2" w:rsidRPr="005F2BE0" w:rsidRDefault="00F432E3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Math </w:t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1BFB5C31" w14:textId="08BF06A3" w:rsidR="00986444" w:rsidRDefault="00986444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86DDF80" w14:textId="2BF946B7" w:rsidR="001F21A2" w:rsidRPr="005F2BE0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presentation by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ire Technology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58A59B4B" w14:textId="2A2437A0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075F4D8" w14:textId="4C9DEF2E" w:rsidR="001F21A2" w:rsidRPr="005F2BE0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Philosophy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45FDE44E" w14:textId="483EAA68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33C0" w14:textId="7D370EFC" w:rsidR="00612703" w:rsidRDefault="001F21A2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Approval of March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5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64E613CC" w14:textId="77777777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BF2A3F" w14:textId="4A26E57F" w:rsidR="00612703" w:rsidRPr="005F2BE0" w:rsidRDefault="001F21A2" w:rsidP="001F21A2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Review of Completed 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Program Review </w:t>
      </w:r>
      <w:r w:rsidR="005F2BE0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ubrics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or ESL (SCE), English (SAC), Nursing (SAC), the </w:t>
      </w:r>
      <w:r w:rsidR="00612703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peech-Language Pathology Assistant Program (SAC)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and Legal Studies (SAC)</w:t>
      </w:r>
    </w:p>
    <w:sectPr w:rsidR="00612703" w:rsidRPr="005F2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B2B4D"/>
    <w:rsid w:val="00146DC4"/>
    <w:rsid w:val="001F21A2"/>
    <w:rsid w:val="0035283A"/>
    <w:rsid w:val="0038347C"/>
    <w:rsid w:val="00407BF8"/>
    <w:rsid w:val="00441C45"/>
    <w:rsid w:val="00541E93"/>
    <w:rsid w:val="005F2BE0"/>
    <w:rsid w:val="00612703"/>
    <w:rsid w:val="006226EC"/>
    <w:rsid w:val="00625212"/>
    <w:rsid w:val="0068382D"/>
    <w:rsid w:val="0086681D"/>
    <w:rsid w:val="009403A4"/>
    <w:rsid w:val="00986444"/>
    <w:rsid w:val="009D63E7"/>
    <w:rsid w:val="00B002FC"/>
    <w:rsid w:val="00B244F3"/>
    <w:rsid w:val="00BB69FC"/>
    <w:rsid w:val="00BC034C"/>
    <w:rsid w:val="00BE6BBC"/>
    <w:rsid w:val="00BF0DB2"/>
    <w:rsid w:val="00C647A6"/>
    <w:rsid w:val="00C721C1"/>
    <w:rsid w:val="00CE6AB7"/>
    <w:rsid w:val="00D51FF9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8</_dlc_DocId>
    <_dlc_DocIdUrl xmlns="431189f8-a51b-453f-9f0c-3a0b3b65b12f">
      <Url>https://www.sac.edu/committees/ProgramReview/_layouts/15/DocIdRedir.aspx?ID=HNYXMCCMVK3K-382225976-78</Url>
      <Description>HNYXMCCMVK3K-382225976-78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4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3</cp:revision>
  <cp:lastPrinted>2024-03-11T17:33:00Z</cp:lastPrinted>
  <dcterms:created xsi:type="dcterms:W3CDTF">2024-04-14T23:56:00Z</dcterms:created>
  <dcterms:modified xsi:type="dcterms:W3CDTF">2024-04-14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f6b4cd0e-c2c1-45be-9fce-62c88e155c44</vt:lpwstr>
  </property>
</Properties>
</file>